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1938"/>
        <w:gridCol w:w="3925"/>
        <w:gridCol w:w="1177"/>
        <w:gridCol w:w="1056"/>
        <w:gridCol w:w="1139"/>
        <w:gridCol w:w="1348"/>
        <w:gridCol w:w="793"/>
        <w:gridCol w:w="633"/>
        <w:gridCol w:w="1142"/>
        <w:gridCol w:w="1377"/>
      </w:tblGrid>
      <w:tr w:rsidR="00BA0CF1" w14:paraId="78E08BA2" w14:textId="77777777" w:rsidTr="00B3501B">
        <w:tc>
          <w:tcPr>
            <w:tcW w:w="201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9C27B9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71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9C27B9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11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9C27B9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9C27B9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9C27B9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BE60B5" w14:textId="1E44F5F3" w:rsidR="00BA0CF1" w:rsidRDefault="00D93A2C" w:rsidP="009C27B9">
            <w:pPr>
              <w:jc w:val="center"/>
            </w:pPr>
            <w:r>
              <w:t xml:space="preserve"> GESS</w:t>
            </w:r>
            <w:r w:rsidR="004A1E6F">
              <w:t xml:space="preserve">A </w:t>
            </w:r>
            <w:r w:rsidR="00E20A52">
              <w:t xml:space="preserve">Data Structure </w:t>
            </w:r>
            <w:r w:rsidR="004A1E6F">
              <w:t>Tutoring(Series)</w:t>
            </w:r>
            <w:r>
              <w:t xml:space="preserve">; </w:t>
            </w:r>
            <w:r w:rsidR="003D5686">
              <w:br/>
            </w:r>
            <w:r w:rsidR="00E20A52">
              <w:t>GESSA Web Development Tutoring (Series)</w:t>
            </w:r>
          </w:p>
          <w:p w14:paraId="78A09D4C" w14:textId="13AB0EF1" w:rsidR="006C5D4D" w:rsidRDefault="00E20A52" w:rsidP="009C27B9">
            <w:pPr>
              <w:jc w:val="center"/>
            </w:pPr>
            <w:r>
              <w:t xml:space="preserve">GESSA </w:t>
            </w:r>
            <w:r w:rsidR="006C5D4D">
              <w:t>Photography Contest</w:t>
            </w:r>
          </w:p>
          <w:p w14:paraId="6132D9BC" w14:textId="001729CB" w:rsidR="00E20A52" w:rsidRDefault="00E20A52" w:rsidP="009C27B9">
            <w:pPr>
              <w:jc w:val="center"/>
            </w:pPr>
            <w:r>
              <w:t>GESSA Social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90E3F0" w14:textId="6CFEA7D6" w:rsidR="00D93A2C" w:rsidRDefault="00E20CF1" w:rsidP="009C27B9">
            <w:pPr>
              <w:jc w:val="center"/>
            </w:pPr>
            <w:r>
              <w:t>Jan 22</w:t>
            </w:r>
            <w:r w:rsidR="006C5D4D">
              <w:t xml:space="preserve"> </w:t>
            </w:r>
            <w:r w:rsidR="00D30E90">
              <w:t>to</w:t>
            </w:r>
            <w:r w:rsidR="006C5D4D">
              <w:t xml:space="preserve"> </w:t>
            </w:r>
            <w:r>
              <w:t>Feb 26</w:t>
            </w:r>
          </w:p>
          <w:p w14:paraId="66EB5D67" w14:textId="1E47A513" w:rsidR="006C5D4D" w:rsidRDefault="00E20CF1" w:rsidP="009C27B9">
            <w:pPr>
              <w:jc w:val="center"/>
            </w:pPr>
            <w:r>
              <w:t>Jan 23</w:t>
            </w:r>
            <w:r w:rsidR="006C5D4D">
              <w:t xml:space="preserve"> to </w:t>
            </w:r>
            <w:r>
              <w:t>Feb</w:t>
            </w:r>
            <w:r w:rsidR="006C5D4D">
              <w:t xml:space="preserve"> 27</w:t>
            </w:r>
          </w:p>
          <w:p w14:paraId="2A9B3588" w14:textId="77777777" w:rsidR="006C5D4D" w:rsidRDefault="00E20A52" w:rsidP="009C27B9">
            <w:pPr>
              <w:jc w:val="center"/>
            </w:pPr>
            <w:r>
              <w:t>Jan</w:t>
            </w:r>
            <w:r w:rsidR="006C5D4D">
              <w:t xml:space="preserve"> 1</w:t>
            </w:r>
            <w:r w:rsidR="006C5D4D" w:rsidRPr="006C5D4D">
              <w:rPr>
                <w:vertAlign w:val="superscript"/>
              </w:rPr>
              <w:t>st</w:t>
            </w:r>
            <w:r>
              <w:t xml:space="preserve"> to Jan 29</w:t>
            </w:r>
            <w:r w:rsidR="006C5D4D" w:rsidRPr="006C5D4D">
              <w:rPr>
                <w:vertAlign w:val="superscript"/>
              </w:rPr>
              <w:t>th</w:t>
            </w:r>
            <w:r w:rsidR="006C5D4D">
              <w:t xml:space="preserve"> </w:t>
            </w:r>
          </w:p>
          <w:p w14:paraId="76D7E9BE" w14:textId="1F6173B5" w:rsidR="00E20A52" w:rsidRDefault="00E20A52" w:rsidP="009C27B9">
            <w:pPr>
              <w:jc w:val="center"/>
            </w:pPr>
            <w:r>
              <w:t>Jan 29th</w:t>
            </w:r>
          </w:p>
        </w:tc>
      </w:tr>
      <w:tr w:rsidR="00BA0CF1" w14:paraId="1094D2B2" w14:textId="77777777" w:rsidTr="009C27B9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5B63C523" w:rsidR="00BA0CF1" w:rsidRPr="00A83172" w:rsidRDefault="00BA0CF1" w:rsidP="009C27B9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9C27B9">
        <w:trPr>
          <w:trHeight w:val="708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9C27B9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9C27B9">
            <w:pPr>
              <w:jc w:val="center"/>
            </w:pPr>
            <w:r>
              <w:t>OR Place of Purchase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9C27B9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9C27B9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9C27B9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9C27B9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9C27B9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9C27B9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9C27B9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9C27B9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9C27B9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9C27B9">
            <w:pPr>
              <w:jc w:val="center"/>
            </w:pPr>
            <w:r>
              <w:t>+ Tax)</w:t>
            </w:r>
          </w:p>
        </w:tc>
      </w:tr>
      <w:tr w:rsidR="00E20A52" w14:paraId="031D0D55" w14:textId="77777777" w:rsidTr="009C27B9">
        <w:trPr>
          <w:trHeight w:val="372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066A3FBB" w14:textId="3A6B4AE0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51B9F08" w14:textId="41244652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Jan 22nd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FB0D549" w14:textId="27AA948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DF35A7D" w14:textId="5611BA1E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BE348C0" w14:textId="011DE30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6AB157" w14:textId="729B13A6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D2203F0" w14:textId="424DC988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0CFDE3E9" w14:textId="3D393FF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24A60FB" w14:textId="77777777" w:rsidTr="009C27B9">
        <w:trPr>
          <w:trHeight w:val="516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312FAFD4" w14:textId="58570313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D793382" w14:textId="1D1DD9C7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Jan 22nd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DB9AD62" w14:textId="1D387406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73D7A6B" w14:textId="19C7BDA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C8E3169" w14:textId="1EC3A7B5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76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60A817B" w14:textId="53057DC7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86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C161ABB" w14:textId="14B72FE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70C69F9" w14:textId="52B4BCD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1.62 </w:t>
            </w:r>
          </w:p>
        </w:tc>
      </w:tr>
      <w:tr w:rsidR="00E20A52" w14:paraId="217995BC" w14:textId="77777777" w:rsidTr="009C27B9">
        <w:trPr>
          <w:trHeight w:val="516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5ABCE227" w14:textId="7ABDE988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B3CE051" w14:textId="62B50DA6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Jan 22nd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976375B" w14:textId="56D99443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7364CD1" w14:textId="7419AAF3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2DAE97" w14:textId="17C0199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88FA755" w14:textId="3FA2DD05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A131E81" w14:textId="6605EBDF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1A85FE4D" w14:textId="0C36A8CD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00E5102" w14:textId="77777777" w:rsidTr="009C27B9">
        <w:trPr>
          <w:trHeight w:val="516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4B111CDF" w14:textId="27F66B55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8D83A8" w14:textId="338071D3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Nov 6th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200AC68" w14:textId="619B6C3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E2EC97" w14:textId="2294500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29B62C0" w14:textId="2ECEFDA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28505D" w14:textId="55E5B2BA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A00036" w14:textId="6806793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434FE57" w14:textId="5B64FF2E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1F5EFBD" w14:textId="77777777" w:rsidTr="009C27B9">
        <w:trPr>
          <w:trHeight w:val="516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163F1FC4" w14:textId="4C9E7D7F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EB26664" w14:textId="77415FA7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Jan 22nd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D0EC90A" w14:textId="21FF86C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43861B" w14:textId="62E32722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87CB538" w14:textId="3F613A30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340DF1E" w14:textId="1002206D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BC3718" w14:textId="3CA2B909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519A9293" w14:textId="49A1540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6D06CCB9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C7ABE03" w14:textId="4D216E8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D87313" w14:textId="16991C2A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Nov 13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C37A30" w14:textId="0ADA2D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337EEB" w14:textId="6F1C1AA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98E465" w14:textId="2437DC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7EED87" w14:textId="0DFFC9BD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6B3108" w14:textId="28EB140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444C357" w14:textId="5D6D1FF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64A78C19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4C2FE3A3" w14:textId="3E715B5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3CD2F5" w14:textId="1DCA136A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Deep Dish One-topping  Pizza  ( November 27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C75ECAE" w14:textId="6C57982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05835D" w14:textId="7776124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8D4A73" w14:textId="07A7E11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6DD214" w14:textId="4E74261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211ADC" w14:textId="58E5692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91062B4" w14:textId="73FF53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333FC65B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AB68CD4" w14:textId="25309C7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454A27" w14:textId="54F07F97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Nov 20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3A894B" w14:textId="295B9A5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B1D4E5" w14:textId="3A3C2D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411614" w14:textId="319D2A8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F8E2A4" w14:textId="757646F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1BA491" w14:textId="558CCF6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385133C" w14:textId="15FDE8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5C0B18CB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7B597970" w14:textId="48C0076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94AF94" w14:textId="09E97941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Jan 22nd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209E34" w14:textId="5CDD5CD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61F7C6" w14:textId="3340C1E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6B3A53" w14:textId="565CCF6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A9625C" w14:textId="418CA91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2F45F3" w14:textId="4C406E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799B7602" w14:textId="5ECC36C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1B74A09E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27E1797" w14:textId="5B5F5D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5BC49C" w14:textId="749290BF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Nov 27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927CD3" w14:textId="35C7F7C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CB708F" w14:textId="537897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AA09D8" w14:textId="54563B84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4892E3" w14:textId="0B3607A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37EC1F" w14:textId="32D05D3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B6A6369" w14:textId="7E94249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301BAB1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E146BB6" w14:textId="144CEE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074CF3A" w14:textId="66730E8F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Jan 22nd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C3EC10E" w14:textId="670272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811FE2" w14:textId="63DFDD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B10D39" w14:textId="1E2E6AD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5521BE" w14:textId="75C5C7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DFC4E4A" w14:textId="3F83239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35445AC" w14:textId="24F9F4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15F09A1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463DEA8" w14:textId="24317A9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61C25F" w14:textId="193816EC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Nov 27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AB391" w14:textId="17D4141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B77A195" w14:textId="3E1333E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7EBE26" w14:textId="01BA3F2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519CA8" w14:textId="611614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F3C59B" w14:textId="272A22C6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07F0865B" w14:textId="1684C5E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42809DCA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60144A6" w14:textId="7EA9A6D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B36202" w14:textId="4D72FB45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20 photo prints  (6inches * 8inches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C3A811" w14:textId="4F1E6C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A1356A4" w14:textId="5D35033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EF8979" w14:textId="55C99FA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3.8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79D420" w14:textId="32FEFD3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.1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CBC27D" w14:textId="7B44491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9F120B5" w14:textId="05B5071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4.90 </w:t>
            </w:r>
          </w:p>
        </w:tc>
      </w:tr>
      <w:tr w:rsidR="00E20A52" w14:paraId="7DA5AD3F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9BE7343" w14:textId="0CDD00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589992" w14:textId="1555DE43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50 color flyers</w:t>
            </w:r>
            <w:bookmarkStart w:id="0" w:name="_GoBack"/>
            <w:bookmarkEnd w:id="0"/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0853C6" w14:textId="1A3C7726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82B5B0" w14:textId="1CB3B93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80E3D9" w14:textId="35D5F0C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4.5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B1DD8A" w14:textId="6B824AF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76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CCB95" w14:textId="0083F08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346ABB71" w14:textId="60AF47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7.26 </w:t>
            </w:r>
          </w:p>
        </w:tc>
      </w:tr>
      <w:tr w:rsidR="009C27B9" w14:paraId="7DB84E84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5B3226A6" w14:textId="00C2CB0E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DiscountMugs.com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E018719" w14:textId="4BF47FF3" w:rsidR="009C27B9" w:rsidRPr="009C27B9" w:rsidRDefault="009C27B9" w:rsidP="009C27B9">
            <w:pPr>
              <w:jc w:val="center"/>
              <w:rPr>
                <w:sz w:val="20"/>
              </w:rPr>
            </w:pPr>
            <w:r w:rsidRPr="009C27B9">
              <w:rPr>
                <w:rFonts w:ascii="Calibri" w:hAnsi="Calibri"/>
                <w:color w:val="000000"/>
                <w:sz w:val="20"/>
              </w:rPr>
              <w:t>Pen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BA886ED" w14:textId="7DDD5907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.19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B4CF874" w14:textId="2FAD5F59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E4697C" w14:textId="292FB246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119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AF90BC" w14:textId="25D6F236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9.5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508292" w14:textId="4216BFBC" w:rsidR="009C27B9" w:rsidRDefault="009C27B9" w:rsidP="009C27B9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4ADE1B2" w14:textId="7DC65906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128.52 </w:t>
            </w:r>
          </w:p>
        </w:tc>
      </w:tr>
      <w:tr w:rsidR="009C27B9" w14:paraId="6655A12F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2768FA07" w14:textId="3D523131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StickerGiant.com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14CA907" w14:textId="153601F1" w:rsidR="009C27B9" w:rsidRPr="009C27B9" w:rsidRDefault="009C27B9" w:rsidP="009C27B9">
            <w:pPr>
              <w:jc w:val="center"/>
              <w:rPr>
                <w:sz w:val="20"/>
              </w:rPr>
            </w:pPr>
            <w:r w:rsidRPr="009C27B9">
              <w:rPr>
                <w:rFonts w:ascii="Calibri" w:hAnsi="Calibri"/>
                <w:color w:val="000000"/>
                <w:sz w:val="20"/>
              </w:rPr>
              <w:t>Laptop sticke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4FD13C8" w14:textId="53F5258F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50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BECE03C" w14:textId="7EAEC2D3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0.33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963377D" w14:textId="11751DBA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165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547A26" w14:textId="550232D3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13.2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DEBF12" w14:textId="5064A2B7" w:rsidR="009C27B9" w:rsidRDefault="009C27B9" w:rsidP="009C27B9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71550960" w14:textId="3FC32D0F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178.20 </w:t>
            </w:r>
          </w:p>
        </w:tc>
      </w:tr>
      <w:tr w:rsidR="00B3501B" w14:paraId="1660A283" w14:textId="77777777" w:rsidTr="009C27B9">
        <w:trPr>
          <w:trHeight w:val="144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3D048DD9" w14:textId="3DA4657A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Anton Sports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72C28623" w14:textId="66D5C8AB" w:rsidR="00B3501B" w:rsidRPr="009C27B9" w:rsidRDefault="00B3501B" w:rsidP="00B3501B">
            <w:pPr>
              <w:jc w:val="center"/>
              <w:rPr>
                <w:sz w:val="20"/>
              </w:rPr>
            </w:pPr>
            <w:proofErr w:type="spellStart"/>
            <w:r w:rsidRPr="009C27B9">
              <w:rPr>
                <w:rFonts w:ascii="Calibri" w:hAnsi="Calibri"/>
                <w:color w:val="000000"/>
                <w:sz w:val="20"/>
              </w:rPr>
              <w:t>Tshirts</w:t>
            </w:r>
            <w:proofErr w:type="spellEnd"/>
            <w:r w:rsidRPr="009C27B9">
              <w:rPr>
                <w:rFonts w:ascii="Calibri" w:hAnsi="Calibri"/>
                <w:color w:val="000000"/>
                <w:sz w:val="20"/>
              </w:rPr>
              <w:t xml:space="preserve"> for tuto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BA0D16C" w14:textId="32802FAC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38ED481" w14:textId="33345059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6.18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7B4284" w14:textId="6D4D17D8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194.16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8B379C6" w14:textId="17211AF6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15.5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538722" w14:textId="584D782A" w:rsidR="00B3501B" w:rsidRDefault="00B3501B" w:rsidP="00B3501B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773F3E6" w14:textId="574475DF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209.69 </w:t>
            </w:r>
          </w:p>
        </w:tc>
      </w:tr>
      <w:tr w:rsidR="00B3501B" w14:paraId="6DCCFCBD" w14:textId="77777777" w:rsidTr="00B3501B">
        <w:trPr>
          <w:trHeight w:val="144"/>
        </w:trPr>
        <w:tc>
          <w:tcPr>
            <w:tcW w:w="667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7C618EEB" w14:textId="5E91959C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Anton Sports</w:t>
            </w:r>
          </w:p>
        </w:tc>
        <w:tc>
          <w:tcPr>
            <w:tcW w:w="174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5B4C0FC" w14:textId="12255D64" w:rsidR="00B3501B" w:rsidRPr="009C27B9" w:rsidRDefault="00B3501B" w:rsidP="00B3501B">
            <w:pPr>
              <w:jc w:val="center"/>
              <w:rPr>
                <w:sz w:val="20"/>
              </w:rPr>
            </w:pPr>
            <w:proofErr w:type="spellStart"/>
            <w:r w:rsidRPr="009C27B9">
              <w:rPr>
                <w:rFonts w:ascii="Calibri" w:hAnsi="Calibri"/>
                <w:color w:val="000000"/>
                <w:sz w:val="20"/>
              </w:rPr>
              <w:t>Tshirts</w:t>
            </w:r>
            <w:proofErr w:type="spellEnd"/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5C67E0" w14:textId="3E7C7608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5</w:t>
            </w:r>
          </w:p>
        </w:tc>
        <w:tc>
          <w:tcPr>
            <w:tcW w:w="38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E09DE87" w14:textId="3C9B7716" w:rsidR="00B3501B" w:rsidRDefault="00B3501B" w:rsidP="00B3501B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.17</w:t>
            </w:r>
          </w:p>
        </w:tc>
        <w:tc>
          <w:tcPr>
            <w:tcW w:w="4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AADF4D" w14:textId="379BDB2C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152.55 </w:t>
            </w:r>
          </w:p>
        </w:tc>
        <w:tc>
          <w:tcPr>
            <w:tcW w:w="47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4542FF" w14:textId="7263F815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12.20 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28090D" w14:textId="78E20B5E" w:rsidR="00B3501B" w:rsidRDefault="00B3501B" w:rsidP="00B3501B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3F01E73" w14:textId="7A6D16A3" w:rsidR="00B3501B" w:rsidRDefault="00B3501B" w:rsidP="00B3501B">
            <w:pPr>
              <w:jc w:val="center"/>
            </w:pPr>
            <w:r>
              <w:rPr>
                <w:color w:val="000000"/>
              </w:rPr>
              <w:t xml:space="preserve">$164.75 </w:t>
            </w:r>
          </w:p>
        </w:tc>
      </w:tr>
      <w:tr w:rsidR="009C27B9" w14:paraId="37D7229E" w14:textId="77777777" w:rsidTr="00B3501B">
        <w:trPr>
          <w:trHeight w:val="144"/>
        </w:trPr>
        <w:tc>
          <w:tcPr>
            <w:tcW w:w="667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7FCC4273" w14:textId="0C9A8AF9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Imprint.com</w:t>
            </w:r>
          </w:p>
        </w:tc>
        <w:tc>
          <w:tcPr>
            <w:tcW w:w="174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A1E4138" w14:textId="1FD23555" w:rsidR="009C27B9" w:rsidRPr="009C27B9" w:rsidRDefault="009C27B9" w:rsidP="009C27B9">
            <w:pPr>
              <w:jc w:val="center"/>
              <w:rPr>
                <w:sz w:val="20"/>
              </w:rPr>
            </w:pPr>
            <w:r w:rsidRPr="009C27B9">
              <w:rPr>
                <w:rFonts w:ascii="Calibri" w:hAnsi="Calibri"/>
                <w:color w:val="000000"/>
                <w:sz w:val="20"/>
              </w:rPr>
              <w:t>Yard sign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5B8DC88" w14:textId="5E54C8EB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</w:t>
            </w:r>
          </w:p>
        </w:tc>
        <w:tc>
          <w:tcPr>
            <w:tcW w:w="38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FF1296B" w14:textId="75ACC90E" w:rsidR="009C27B9" w:rsidRDefault="009C27B9" w:rsidP="009C27B9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5</w:t>
            </w:r>
          </w:p>
        </w:tc>
        <w:tc>
          <w:tcPr>
            <w:tcW w:w="4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1CEC9CF" w14:textId="00AA12FA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50.00 </w:t>
            </w:r>
          </w:p>
        </w:tc>
        <w:tc>
          <w:tcPr>
            <w:tcW w:w="478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520DF2C" w14:textId="17A6C216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4.00 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91E4DB6" w14:textId="7370817C" w:rsidR="009C27B9" w:rsidRDefault="009C27B9" w:rsidP="009C27B9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516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7A9817D4" w14:textId="3E245FEE" w:rsidR="009C27B9" w:rsidRDefault="009C27B9" w:rsidP="009C27B9">
            <w:pPr>
              <w:jc w:val="center"/>
            </w:pPr>
            <w:r>
              <w:rPr>
                <w:color w:val="000000"/>
              </w:rPr>
              <w:t xml:space="preserve">$54.00 </w:t>
            </w:r>
          </w:p>
        </w:tc>
      </w:tr>
      <w:tr w:rsidR="00E20A52" w14:paraId="3883B194" w14:textId="77777777" w:rsidTr="00B3501B">
        <w:trPr>
          <w:trHeight w:val="122"/>
        </w:trPr>
        <w:tc>
          <w:tcPr>
            <w:tcW w:w="4484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552160E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Total Cost</w:t>
            </w:r>
          </w:p>
        </w:tc>
        <w:tc>
          <w:tcPr>
            <w:tcW w:w="51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4218F712" w14:textId="77777777" w:rsidR="00B3501B" w:rsidRDefault="00B3501B" w:rsidP="00B3501B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$1,732.33 </w:t>
            </w:r>
          </w:p>
          <w:p w14:paraId="5669EBB0" w14:textId="2E1908A3" w:rsidR="00E20A52" w:rsidRPr="00302506" w:rsidRDefault="00E20A52" w:rsidP="009C27B9">
            <w:pPr>
              <w:jc w:val="center"/>
              <w:rPr>
                <w:b/>
              </w:rPr>
            </w:pP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4424A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73641"/>
    <w:rsid w:val="00182DEE"/>
    <w:rsid w:val="0018481F"/>
    <w:rsid w:val="00193830"/>
    <w:rsid w:val="00196FA3"/>
    <w:rsid w:val="001A28CB"/>
    <w:rsid w:val="001B63BA"/>
    <w:rsid w:val="001F7AB4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A06C7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5F522E"/>
    <w:rsid w:val="00630669"/>
    <w:rsid w:val="006667F1"/>
    <w:rsid w:val="006B7D70"/>
    <w:rsid w:val="006C2762"/>
    <w:rsid w:val="006C5D4D"/>
    <w:rsid w:val="006C7AE7"/>
    <w:rsid w:val="006D2665"/>
    <w:rsid w:val="006E45F1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C27B9"/>
    <w:rsid w:val="009E1EBE"/>
    <w:rsid w:val="009E455D"/>
    <w:rsid w:val="00A0203E"/>
    <w:rsid w:val="00A35797"/>
    <w:rsid w:val="00A43BB7"/>
    <w:rsid w:val="00A6178A"/>
    <w:rsid w:val="00A62084"/>
    <w:rsid w:val="00A83172"/>
    <w:rsid w:val="00AC4540"/>
    <w:rsid w:val="00AC6EBE"/>
    <w:rsid w:val="00B03C11"/>
    <w:rsid w:val="00B3501B"/>
    <w:rsid w:val="00BA0CF1"/>
    <w:rsid w:val="00BA1003"/>
    <w:rsid w:val="00BA521C"/>
    <w:rsid w:val="00BD36DF"/>
    <w:rsid w:val="00C0260B"/>
    <w:rsid w:val="00C179A1"/>
    <w:rsid w:val="00C42654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60111"/>
    <w:rsid w:val="00D66356"/>
    <w:rsid w:val="00D93010"/>
    <w:rsid w:val="00D93A2C"/>
    <w:rsid w:val="00DB6F75"/>
    <w:rsid w:val="00DE1C2A"/>
    <w:rsid w:val="00DE5889"/>
    <w:rsid w:val="00E07461"/>
    <w:rsid w:val="00E20A52"/>
    <w:rsid w:val="00E20CF1"/>
    <w:rsid w:val="00E47920"/>
    <w:rsid w:val="00E728CB"/>
    <w:rsid w:val="00EA7A49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  <w:rsid w:val="00FE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7E756-72C8-4016-9314-27D4EFE95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3</cp:revision>
  <cp:lastPrinted>2015-06-25T10:24:00Z</cp:lastPrinted>
  <dcterms:created xsi:type="dcterms:W3CDTF">2015-12-07T09:15:00Z</dcterms:created>
  <dcterms:modified xsi:type="dcterms:W3CDTF">2015-12-07T09:20:00Z</dcterms:modified>
</cp:coreProperties>
</file>